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otographer</w:t>
      </w:r>
      <w:r>
        <w:t xml:space="preserve"> </w:t>
      </w:r>
      <w:r>
        <w:t xml:space="preserve">-</w:t>
      </w:r>
      <w:r>
        <w:t xml:space="preserve"> </w:t>
      </w:r>
      <w:r>
        <w:t xml:space="preserve">Philippines</w:t>
      </w:r>
      <w:r>
        <w:t xml:space="preserve"> </w:t>
      </w:r>
      <w:r>
        <w:t xml:space="preserve">Manila</w:t>
      </w:r>
    </w:p>
    <w:bookmarkStart w:id="26" w:name="cover-letter"/>
    <w:p>
      <w:pPr>
        <w:pStyle w:val="Heading1"/>
      </w:pPr>
      <w:r>
        <w:t xml:space="preserve">Cover Letter</w:t>
      </w:r>
    </w:p>
    <w:p>
      <w:pPr>
        <w:pStyle w:val="FirstParagraph"/>
      </w:pPr>
      <w:r>
        <w:t xml:space="preserve">Dear [Hiring Manager's Name],</w:t>
      </w:r>
    </w:p>
    <w:p>
      <w:pPr>
        <w:pStyle w:val="BodyText"/>
      </w:pPr>
      <w:r>
        <w:t xml:space="preserve">As a dedicated and passionate Photographer based in the vibrant heart of the Philippines—Manila—I am excited to apply for the [specific position, e.g., "Photographer"] role at your esteemed organization. With a career rooted in capturing the essence of human emotion, cultural diversity, and natural beauty, I bring a unique perspective shaped by my experiences in Manila’s dynamic landscape. This Cover Letter outlines my qualifications as a Photographer and explains why I am eager to contribute to your team in the Philippines Manila.</w:t>
      </w:r>
    </w:p>
    <w:bookmarkStart w:id="20" w:name="X443b17053127d41b09ecfeff07fd9c3d06ad39a"/>
    <w:p>
      <w:pPr>
        <w:pStyle w:val="Heading2"/>
      </w:pPr>
      <w:r>
        <w:t xml:space="preserve">Why Photography? A Passion Rooted in Storytelling</w:t>
      </w:r>
    </w:p>
    <w:p>
      <w:pPr>
        <w:pStyle w:val="FirstParagraph"/>
      </w:pPr>
      <w:r>
        <w:t xml:space="preserve">Photography, for me, is more than a profession—it is a language of storytelling. Every frame I capture tells a narrative, and as a Photographer in the Philippines Manila, I have had the privilege of documenting moments that reflect the soul of this nation. From the bustling streets of Ermita to the serene shores of Pagsanjan Falls, my work has always aimed to highlight the beauty and complexity of everyday life. In Manila, where tradition meets modernity, I have found a rich tapestry of subjects to explore. Whether it’s a candid shot at a local market or a portrait of a community gathering in Rizal Park, my goal as a Photographer is to preserve authenticity and connect viewers with the heart of the Philippines.</w:t>
      </w:r>
    </w:p>
    <w:bookmarkEnd w:id="20"/>
    <w:bookmarkStart w:id="21" w:name="Xef4055f220466b901c7032fec8c163dd62b0056"/>
    <w:p>
      <w:pPr>
        <w:pStyle w:val="Heading2"/>
      </w:pPr>
      <w:r>
        <w:t xml:space="preserve">Experience and Expertise: A Photographer's Journey</w:t>
      </w:r>
    </w:p>
    <w:p>
      <w:pPr>
        <w:pStyle w:val="FirstParagraph"/>
      </w:pPr>
      <w:r>
        <w:t xml:space="preserve">With over [X years] of experience in photography, I have honed my skills in both commercial and editorial photography. My portfolio includes work for [mention any notable clients, publications, or projects, e.g., "local newspapers, tourism boards, or international brands"]. As a Photographer in the Philippines Manila, I have specialized in areas such as event photography, portrait sessions, and documentary-style shoots. My ability to adapt to diverse environments—whether it’s the chaotic energy of a street festival or the quiet introspection of a sunrise at Fort Santiago—has allowed me to create visually compelling imagery that resonates with audiences.</w:t>
      </w:r>
    </w:p>
    <w:p>
      <w:pPr>
        <w:pStyle w:val="BodyText"/>
      </w:pPr>
      <w:r>
        <w:t xml:space="preserve">My technical expertise is complemented by a deep understanding of lighting, composition, and post-production. I am proficient in using industry-standard software like Adobe Lightroom and Photoshop to enhance the integrity of my work while maintaining the natural essence of each scene. As a Photographer in Manila, I have also developed a keen eye for cultural nuances, ensuring that every photograph respects the context and stories it represents.</w:t>
      </w:r>
    </w:p>
    <w:bookmarkEnd w:id="21"/>
    <w:bookmarkStart w:id="22" w:name="X06821984a278286d333621a0c60f578dcfc45aa"/>
    <w:p>
      <w:pPr>
        <w:pStyle w:val="Heading2"/>
      </w:pPr>
      <w:r>
        <w:t xml:space="preserve">Why Philippines Manila? A Photographer’s Love for the City</w:t>
      </w:r>
    </w:p>
    <w:p>
      <w:pPr>
        <w:pStyle w:val="FirstParagraph"/>
      </w:pPr>
      <w:r>
        <w:t xml:space="preserve">Manila is not just my workplace—it is my home. As a Photographer in the Philippines Manila, I have witnessed firsthand the city’s transformation and its enduring spirit. The juxtaposition of historic landmarks like Intramuros with modern skyscrapers, or the vibrant street food culture in Quiapo against the tranquil beauty of Laguna de Bay, offers an endless source of inspiration. My work as a Photographer has often focused on capturing Manila’s unique identity, from its bustling urban life to its rich cultural heritage.</w:t>
      </w:r>
    </w:p>
    <w:p>
      <w:pPr>
        <w:pStyle w:val="BodyText"/>
      </w:pPr>
      <w:r>
        <w:t xml:space="preserve">Moreover, I have collaborated with local communities and organizations to document stories that highlight the resilience and creativity of Filipinos. Whether it’s photographing a traditional dance performance at the Cultural Center of the Philippines or capturing the daily lives of street vendors in Binondo, I strive to showcase Manila’s diversity through my lens. This connection to the city and its people makes me an ideal candidate for this role, as I understand how to translate Manila’s essence into compelling visual narratives.</w:t>
      </w:r>
    </w:p>
    <w:bookmarkEnd w:id="22"/>
    <w:bookmarkStart w:id="23" w:name="X503d1ce7f518f76a9fcccfda5db3191a1c3fc71"/>
    <w:p>
      <w:pPr>
        <w:pStyle w:val="Heading2"/>
      </w:pPr>
      <w:r>
        <w:t xml:space="preserve">Professional Values: Integrity, Creativity, and Collaboration</w:t>
      </w:r>
    </w:p>
    <w:p>
      <w:pPr>
        <w:pStyle w:val="FirstParagraph"/>
      </w:pPr>
      <w:r>
        <w:t xml:space="preserve">As a Photographer in the Philippines Manila, I prioritize integrity and professionalism. I believe that every project—whether it’s a corporate event or a personal portrait session—demands respect for the subject and the environment. My collaborative approach ensures that clients feel heard and valued, while my creative vision brings their ideas to life. For instance, during a recent campaign for [mention a relevant project or client], I worked closely with the team to align the visual style with their brand’s mission, resulting in a series of images that received widespread acclaim.</w:t>
      </w:r>
    </w:p>
    <w:p>
      <w:pPr>
        <w:pStyle w:val="BodyText"/>
      </w:pPr>
      <w:r>
        <w:t xml:space="preserve">Additionally, I am committed to continuous learning and growth. I regularly attend workshops and photography forums in Manila to stay updated on industry trends and techniques. This dedication allows me to deliver high-quality work that meets the evolving demands of the field.</w:t>
      </w:r>
    </w:p>
    <w:bookmarkEnd w:id="23"/>
    <w:bookmarkStart w:id="24" w:name="X896fab283ae9529ce910a66000ee09f9837f2db"/>
    <w:p>
      <w:pPr>
        <w:pStyle w:val="Heading2"/>
      </w:pPr>
      <w:r>
        <w:t xml:space="preserve">Why Your Organization? A Photographer’s Aspiration</w:t>
      </w:r>
    </w:p>
    <w:p>
      <w:pPr>
        <w:pStyle w:val="FirstParagraph"/>
      </w:pPr>
      <w:r>
        <w:t xml:space="preserve">Your organization’s commitment to [mention a specific value, e.g., "preserving cultural heritage" or "highlighting local talent"] aligns perfectly with my own professional goals. As a Photographer in the Philippines Manila, I am eager to contribute my skills and passion to projects that make a meaningful impact. Whether it’s through capturing the vibrancy of Manila’s festivals or documenting the stories of its people, I am confident that my work will add value to your team.</w:t>
      </w:r>
    </w:p>
    <w:p>
      <w:pPr>
        <w:pStyle w:val="BodyText"/>
      </w:pPr>
      <w:r>
        <w:t xml:space="preserve">I am particularly drawn to your [mention a specific project, initiative, or mission], and I would be honored to play a role in advancing such endeavors. My goal as a Photographer is not only to create visually stunning images but also to tell stories that inspire, educate, and connect.</w:t>
      </w:r>
    </w:p>
    <w:bookmarkEnd w:id="24"/>
    <w:bookmarkStart w:id="25" w:name="conclusion-a-photographers-promise"/>
    <w:p>
      <w:pPr>
        <w:pStyle w:val="Heading2"/>
      </w:pPr>
      <w:r>
        <w:t xml:space="preserve">Conclusion: A Photographer’s Promise</w:t>
      </w:r>
    </w:p>
    <w:p>
      <w:pPr>
        <w:pStyle w:val="FirstParagraph"/>
      </w:pPr>
      <w:r>
        <w:t xml:space="preserve">In conclusion, I am excited about the opportunity to join your team as a Photographer in the Philippines Manila. My experience, passion for storytelling, and deep connection to this city position me to contribute effectively to your organization’s vision. I would welcome the chance to discuss how my skills and perspective align with your needs.</w:t>
      </w:r>
    </w:p>
    <w:p>
      <w:pPr>
        <w:pStyle w:val="BodyText"/>
      </w:pPr>
      <w:r>
        <w:t xml:space="preserve">Thank you for considering my application. I look forward to the possibility of working together and creating impactful visual narratives that reflect the beauty of Manila and its people.</w:t>
      </w:r>
    </w:p>
    <w:p>
      <w:pPr>
        <w:pStyle w:val="BodyText"/>
      </w:pPr>
      <w:r>
        <w:t xml:space="preserve">Sincerely,</w:t>
      </w:r>
      <w:r>
        <w:br/>
      </w:r>
      <w:r>
        <w:t xml:space="preserve">[Your Full Name]</w:t>
      </w:r>
      <w:r>
        <w:br/>
      </w:r>
      <w:r>
        <w:t xml:space="preserve">[Your Contact Information]</w:t>
      </w:r>
      <w:r>
        <w:br/>
      </w:r>
      <w:r>
        <w:t xml:space="preserve">[Portfolio Website or LinkedIn Profi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otographer - Philippines Manila</dc:title>
  <dc:creator/>
  <dc:language>en</dc:language>
  <cp:keywords/>
  <dcterms:created xsi:type="dcterms:W3CDTF">2026-07-23T09:20:01Z</dcterms:created>
  <dcterms:modified xsi:type="dcterms:W3CDTF">2026-07-23T09:20:01Z</dcterms:modified>
</cp:coreProperties>
</file>

<file path=docProps/custom.xml><?xml version="1.0" encoding="utf-8"?>
<Properties xmlns="http://schemas.openxmlformats.org/officeDocument/2006/custom-properties" xmlns:vt="http://schemas.openxmlformats.org/officeDocument/2006/docPropsVTypes"/>
</file>